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688D1" w14:textId="77777777" w:rsidR="00617500" w:rsidRDefault="00AF1EBE">
      <w:r>
        <w:rPr>
          <w:noProof/>
          <w:lang w:eastAsia="en-GB"/>
        </w:rPr>
        <w:drawing>
          <wp:anchor distT="0" distB="0" distL="114300" distR="114300" simplePos="0" relativeHeight="251652096" behindDoc="0" locked="0" layoutInCell="1" allowOverlap="1" wp14:anchorId="2DDB9231" wp14:editId="5B843A97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692000" cy="756377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2000" cy="7563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AC8960F" wp14:editId="7C31AA2B">
                <wp:simplePos x="0" y="0"/>
                <wp:positionH relativeFrom="page">
                  <wp:posOffset>4796</wp:posOffset>
                </wp:positionH>
                <wp:positionV relativeFrom="page">
                  <wp:posOffset>325</wp:posOffset>
                </wp:positionV>
                <wp:extent cx="10692000" cy="7559675"/>
                <wp:effectExtent l="0" t="0" r="0" b="31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92000" cy="75596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  <a:alpha val="82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5ED91B" id="Rectangle 3" o:spid="_x0000_s1026" style="position:absolute;margin-left:.4pt;margin-top:.05pt;width:841.9pt;height:595.25pt;z-index:2516531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" fillcolor="#404040 [2429]" stroked="f" strokeweight="1pt">
                <v:fill opacity="53713f"/>
                <w10:wrap anchorx="page" anchory="page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185A230B" wp14:editId="54FF145E">
                <wp:simplePos x="0" y="0"/>
                <wp:positionH relativeFrom="page">
                  <wp:posOffset>2760169</wp:posOffset>
                </wp:positionH>
                <wp:positionV relativeFrom="page">
                  <wp:posOffset>2222796</wp:posOffset>
                </wp:positionV>
                <wp:extent cx="5171662" cy="4897593"/>
                <wp:effectExtent l="38100" t="38100" r="29210" b="368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1662" cy="4897593"/>
                          <a:chOff x="2760169" y="2222796"/>
                          <a:chExt cx="5171662" cy="4897593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2760169" y="2222796"/>
                            <a:ext cx="5171662" cy="4897593"/>
                            <a:chOff x="2760169" y="2222796"/>
                            <a:chExt cx="5171662" cy="4897593"/>
                          </a:xfrm>
                        </wpg:grpSpPr>
                        <wps:wsp>
                          <wps:cNvPr id="15" name="Oval 15"/>
                          <wps:cNvSpPr/>
                          <wps:spPr>
                            <a:xfrm>
                              <a:off x="2760169" y="2226567"/>
                              <a:ext cx="3299792" cy="3260034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rgbClr val="4BE1E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Oval 16"/>
                          <wps:cNvSpPr/>
                          <wps:spPr>
                            <a:xfrm>
                              <a:off x="4632039" y="2222796"/>
                              <a:ext cx="3299792" cy="3260034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rgbClr val="4BE1E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Oval 17"/>
                          <wps:cNvSpPr/>
                          <wps:spPr>
                            <a:xfrm>
                              <a:off x="3696104" y="3860355"/>
                              <a:ext cx="3299792" cy="3260034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rgbClr val="4BE1E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Freeform 18"/>
                          <wps:cNvSpPr/>
                          <wps:spPr>
                            <a:xfrm>
                              <a:off x="4805593" y="3981375"/>
                              <a:ext cx="1084717" cy="1050690"/>
                            </a:xfrm>
                            <a:custGeom>
                              <a:avLst/>
                              <a:gdLst>
                                <a:gd name="connsiteX0" fmla="*/ 704461 w 1409134"/>
                                <a:gd name="connsiteY0" fmla="*/ 0 h 1336034"/>
                                <a:gd name="connsiteX1" fmla="*/ 1346675 w 1409134"/>
                                <a:gd name="connsiteY1" fmla="*/ 128095 h 1336034"/>
                                <a:gd name="connsiteX2" fmla="*/ 1409134 w 1409134"/>
                                <a:gd name="connsiteY2" fmla="*/ 157820 h 1336034"/>
                                <a:gd name="connsiteX3" fmla="*/ 1407663 w 1409134"/>
                                <a:gd name="connsiteY3" fmla="*/ 183400 h 1336034"/>
                                <a:gd name="connsiteX4" fmla="*/ 818013 w 1409134"/>
                                <a:gd name="connsiteY4" fmla="*/ 1254030 h 1336034"/>
                                <a:gd name="connsiteX5" fmla="*/ 707013 w 1409134"/>
                                <a:gd name="connsiteY5" fmla="*/ 1336034 h 1336034"/>
                                <a:gd name="connsiteX6" fmla="*/ 590909 w 1409134"/>
                                <a:gd name="connsiteY6" fmla="*/ 1250259 h 1336034"/>
                                <a:gd name="connsiteX7" fmla="*/ 1259 w 1409134"/>
                                <a:gd name="connsiteY7" fmla="*/ 179629 h 1336034"/>
                                <a:gd name="connsiteX8" fmla="*/ 0 w 1409134"/>
                                <a:gd name="connsiteY8" fmla="*/ 157720 h 1336034"/>
                                <a:gd name="connsiteX9" fmla="*/ 62247 w 1409134"/>
                                <a:gd name="connsiteY9" fmla="*/ 128095 h 1336034"/>
                                <a:gd name="connsiteX10" fmla="*/ 704461 w 1409134"/>
                                <a:gd name="connsiteY10" fmla="*/ 0 h 133603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409134" h="1336034">
                                  <a:moveTo>
                                    <a:pt x="704461" y="0"/>
                                  </a:moveTo>
                                  <a:cubicBezTo>
                                    <a:pt x="932264" y="0"/>
                                    <a:pt x="1149284" y="45612"/>
                                    <a:pt x="1346675" y="128095"/>
                                  </a:cubicBezTo>
                                  <a:lnTo>
                                    <a:pt x="1409134" y="157820"/>
                                  </a:lnTo>
                                  <a:lnTo>
                                    <a:pt x="1407663" y="183400"/>
                                  </a:lnTo>
                                  <a:cubicBezTo>
                                    <a:pt x="1357914" y="613325"/>
                                    <a:pt x="1138862" y="992432"/>
                                    <a:pt x="818013" y="1254030"/>
                                  </a:cubicBezTo>
                                  <a:lnTo>
                                    <a:pt x="707013" y="1336034"/>
                                  </a:lnTo>
                                  <a:lnTo>
                                    <a:pt x="590909" y="1250259"/>
                                  </a:lnTo>
                                  <a:cubicBezTo>
                                    <a:pt x="270060" y="988661"/>
                                    <a:pt x="51009" y="609554"/>
                                    <a:pt x="1259" y="179629"/>
                                  </a:cubicBezTo>
                                  <a:lnTo>
                                    <a:pt x="0" y="157720"/>
                                  </a:lnTo>
                                  <a:lnTo>
                                    <a:pt x="62247" y="128095"/>
                                  </a:lnTo>
                                  <a:cubicBezTo>
                                    <a:pt x="259638" y="45612"/>
                                    <a:pt x="476658" y="0"/>
                                    <a:pt x="70446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4BE1E1"/>
                            </a:solidFill>
                            <a:ln w="76200">
                              <a:solidFill>
                                <a:srgbClr val="4BE1E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" name="TextBox 20"/>
                        <wps:cNvSpPr txBox="1"/>
                        <wps:spPr>
                          <a:xfrm>
                            <a:off x="2866051" y="3380230"/>
                            <a:ext cx="1728470" cy="6096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350DB93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4BE1E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CLIENT</w:t>
                              </w:r>
                            </w:p>
                            <w:p w14:paraId="60048778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4BE1E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ORIENTED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12" name="TextBox 21"/>
                        <wps:cNvSpPr txBox="1"/>
                        <wps:spPr>
                          <a:xfrm flipH="1">
                            <a:off x="6121519" y="3380230"/>
                            <a:ext cx="1727835" cy="6096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B4ADA8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4BE1E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SAFETY</w:t>
                              </w:r>
                            </w:p>
                            <w:p w14:paraId="1776FBAC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4BE1E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FIRST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13" name="TextBox 22"/>
                        <wps:cNvSpPr txBox="1"/>
                        <wps:spPr>
                          <a:xfrm flipH="1">
                            <a:off x="4116870" y="5759996"/>
                            <a:ext cx="2472055" cy="6096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7E42B24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4BE1E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LEGALITY</w:t>
                              </w:r>
                            </w:p>
                            <w:p w14:paraId="4757E1F7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4BE1E1"/>
                                  <w:kern w:val="24"/>
                                  <w:sz w:val="40"/>
                                  <w:szCs w:val="40"/>
                                  <w:lang w:val="sr-Latn-RS"/>
                                </w:rPr>
                                <w:t>ALWAYS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  <wps:wsp>
                        <wps:cNvPr id="14" name="TextBox 23"/>
                        <wps:cNvSpPr txBox="1"/>
                        <wps:spPr>
                          <a:xfrm flipH="1">
                            <a:off x="4800697" y="4082079"/>
                            <a:ext cx="1089660" cy="4876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4D79F7C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  <w:lang w:val="sr-Latn-RS"/>
                                </w:rPr>
                                <w:t>OUR</w:t>
                              </w:r>
                            </w:p>
                            <w:p w14:paraId="7F0E1423" w14:textId="77777777" w:rsidR="00AF1EBE" w:rsidRDefault="00AF1EBE" w:rsidP="00AF1EB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Bahnschrift" w:hAnsi="Bahnschrift" w:cstheme="minorBidi"/>
                                  <w:color w:val="FFFFFF" w:themeColor="background1"/>
                                  <w:kern w:val="24"/>
                                  <w:sz w:val="32"/>
                                  <w:szCs w:val="32"/>
                                  <w:lang w:val="sr-Latn-RS"/>
                                </w:rPr>
                                <w:t>VALUES</w:t>
                              </w:r>
                            </w:p>
                          </w:txbxContent>
                        </wps:txbx>
                        <wps:bodyPr wrap="square" lIns="0" tIns="0" rIns="0" bIns="0" rtlCol="0" anchor="ctr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" o:spid="_x0000_s1026" style="position:absolute;margin-left:217.35pt;margin-top:175pt;width:407.2pt;height:385.65pt;z-index:251654144;mso-position-horizontal-relative:page;mso-position-vertical-relative:page" coordorigin="27601,22227" coordsize="51716,48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">
                <v:group id="Group 10" o:spid="_x0000_s1027" style="position:absolute;left:27601;top:22227;width:51717;height:48976" coordorigin="27601,22227" coordsize="51716,48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oval id="Oval 15" o:spid="_x0000_s1028" style="position:absolute;left:27601;top:22265;width:32998;height:32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" filled="f" strokecolor="#4be1e1" strokeweight="6pt">
                    <v:stroke joinstyle="miter"/>
                  </v:oval>
                  <v:oval id="Oval 16" o:spid="_x0000_s1029" style="position:absolute;left:46320;top:22227;width:32998;height:32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" filled="f" strokecolor="#4be1e1" strokeweight="6pt">
                    <v:stroke joinstyle="miter"/>
                  </v:oval>
                  <v:oval id="Oval 17" o:spid="_x0000_s1030" style="position:absolute;left:36961;top:38603;width:32997;height:32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" filled="f" strokecolor="#4be1e1" strokeweight="6pt">
                    <v:stroke joinstyle="miter"/>
                  </v:oval>
                  <v:shape id="Freeform 18" o:spid="_x0000_s1031" style="position:absolute;left:48055;top:39813;width:10848;height:10507;visibility:visible;mso-wrap-style:square;v-text-anchor:middle" coordsize="1409134,1336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" path="m704461,v227803,,444823,45612,642214,128095l1409134,157820r-1471,25580c1357914,613325,1138862,992432,818013,1254030r-111000,82004l590909,1250259c270060,988661,51009,609554,1259,179629l,157720,62247,128095c259638,45612,476658,,704461,xe" fillcolor="#4be1e1" strokecolor="#4be1e1" strokeweight="6pt">
                    <v:stroke joinstyle="miter"/>
                    <v:path arrowok="t" o:connecttype="custom" o:connectlocs="542277,0;1036638,100737;1084717,124114;1083585,144230;629686,986200;544241,1050690;454867,983234;969,141265;0,124035;47916,100737;542277,0" o:connectangles="0,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2" type="#_x0000_t202" style="position:absolute;left:28660;top:33802;width:17285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" filled="f" stroked="f">
                  <v:textbox style="mso-fit-shape-to-text:t" inset="0,0,0,0">
                    <w:txbxContent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4BE1E1"/>
                            <w:kern w:val="24"/>
                            <w:sz w:val="40"/>
                            <w:szCs w:val="40"/>
                            <w:lang w:val="sr-Latn-RS"/>
                          </w:rPr>
                          <w:t>CLIENT</w:t>
                        </w:r>
                      </w:p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4BE1E1"/>
                            <w:kern w:val="24"/>
                            <w:sz w:val="40"/>
                            <w:szCs w:val="40"/>
                            <w:lang w:val="sr-Latn-RS"/>
                          </w:rPr>
                          <w:t>ORIENTED</w:t>
                        </w:r>
                      </w:p>
                    </w:txbxContent>
                  </v:textbox>
                </v:shape>
                <v:shape id="TextBox 21" o:spid="_x0000_s1033" type="#_x0000_t202" style="position:absolute;left:61215;top:33802;width:17278;height:609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" filled="f" stroked="f">
                  <v:textbox style="mso-fit-shape-to-text:t" inset="0,0,0,0">
                    <w:txbxContent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4BE1E1"/>
                            <w:kern w:val="24"/>
                            <w:sz w:val="40"/>
                            <w:szCs w:val="40"/>
                            <w:lang w:val="sr-Latn-RS"/>
                          </w:rPr>
                          <w:t>SAFETY</w:t>
                        </w:r>
                      </w:p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4BE1E1"/>
                            <w:kern w:val="24"/>
                            <w:sz w:val="40"/>
                            <w:szCs w:val="40"/>
                            <w:lang w:val="sr-Latn-RS"/>
                          </w:rPr>
                          <w:t>FIRST</w:t>
                        </w:r>
                      </w:p>
                    </w:txbxContent>
                  </v:textbox>
                </v:shape>
                <v:shape id="TextBox 22" o:spid="_x0000_s1034" type="#_x0000_t202" style="position:absolute;left:41168;top:57599;width:24721;height:609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" filled="f" stroked="f">
                  <v:textbox style="mso-fit-shape-to-text:t" inset="0,0,0,0">
                    <w:txbxContent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4BE1E1"/>
                            <w:kern w:val="24"/>
                            <w:sz w:val="40"/>
                            <w:szCs w:val="40"/>
                            <w:lang w:val="sr-Latn-RS"/>
                          </w:rPr>
                          <w:t>LEGALITY</w:t>
                        </w:r>
                      </w:p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4BE1E1"/>
                            <w:kern w:val="24"/>
                            <w:sz w:val="40"/>
                            <w:szCs w:val="40"/>
                            <w:lang w:val="sr-Latn-RS"/>
                          </w:rPr>
                          <w:t>ALWAYS</w:t>
                        </w:r>
                      </w:p>
                    </w:txbxContent>
                  </v:textbox>
                </v:shape>
                <v:shape id="TextBox 23" o:spid="_x0000_s1035" type="#_x0000_t202" style="position:absolute;left:48006;top:40820;width:10897;height:487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" filled="f" stroked="f">
                  <v:textbox style="mso-fit-shape-to-text:t" inset="0,0,0,0">
                    <w:txbxContent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FFFFFF" w:themeColor="background1"/>
                            <w:kern w:val="24"/>
                            <w:sz w:val="32"/>
                            <w:szCs w:val="32"/>
                            <w:lang w:val="sr-Latn-RS"/>
                          </w:rPr>
                          <w:t>OUR</w:t>
                        </w:r>
                      </w:p>
                      <w:p w:rsidR="00AF1EBE" w:rsidRDefault="00AF1EBE" w:rsidP="00AF1EB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Bahnschrift" w:hAnsi="Bahnschrift" w:cstheme="minorBidi"/>
                            <w:color w:val="FFFFFF" w:themeColor="background1"/>
                            <w:kern w:val="24"/>
                            <w:sz w:val="32"/>
                            <w:szCs w:val="32"/>
                            <w:lang w:val="sr-Latn-RS"/>
                          </w:rPr>
                          <w:t>VALUE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8BD3CE7" wp14:editId="6ED65331">
                <wp:simplePos x="0" y="0"/>
                <wp:positionH relativeFrom="page">
                  <wp:posOffset>4796</wp:posOffset>
                </wp:positionH>
                <wp:positionV relativeFrom="page">
                  <wp:posOffset>325</wp:posOffset>
                </wp:positionV>
                <wp:extent cx="10692000" cy="1516284"/>
                <wp:effectExtent l="0" t="0" r="0" b="82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92000" cy="1516284"/>
                        </a:xfrm>
                        <a:prstGeom prst="rect">
                          <a:avLst/>
                        </a:prstGeom>
                        <a:solidFill>
                          <a:srgbClr val="4BE1E1">
                            <a:alpha val="6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9246C6" id="Rectangle 5" o:spid="_x0000_s1026" style="position:absolute;margin-left:.4pt;margin-top:.05pt;width:841.9pt;height:119.4pt;z-index: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" fillcolor="#4be1e1" stroked="f" strokeweight="1pt">
                <v:fill opacity="39321f"/>
                <w10:wrap anchorx="page" anchory="page"/>
              </v:rect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56192" behindDoc="0" locked="0" layoutInCell="1" allowOverlap="1" wp14:anchorId="2F426082" wp14:editId="207D2FAC">
            <wp:simplePos x="0" y="0"/>
            <wp:positionH relativeFrom="page">
              <wp:posOffset>830610</wp:posOffset>
            </wp:positionH>
            <wp:positionV relativeFrom="page">
              <wp:posOffset>254467</wp:posOffset>
            </wp:positionV>
            <wp:extent cx="1097375" cy="1008000"/>
            <wp:effectExtent l="0" t="0" r="7620" b="190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375" cy="100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9AA828" wp14:editId="3131FC18">
                <wp:simplePos x="0" y="0"/>
                <wp:positionH relativeFrom="page">
                  <wp:posOffset>1927945</wp:posOffset>
                </wp:positionH>
                <wp:positionV relativeFrom="page">
                  <wp:posOffset>373732</wp:posOffset>
                </wp:positionV>
                <wp:extent cx="8148320" cy="762000"/>
                <wp:effectExtent l="0" t="0" r="0" b="0"/>
                <wp:wrapNone/>
                <wp:docPr id="7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8148320" cy="762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6F91896" w14:textId="77777777" w:rsidR="00AF1EBE" w:rsidRDefault="00E51679" w:rsidP="00AF1EB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88"/>
                                <w:szCs w:val="88"/>
                                <w:lang w:val="sr-Latn-RS"/>
                              </w:rPr>
                              <w:t>3 CIRCLE</w:t>
                            </w:r>
                            <w:r w:rsidR="00AF1EBE">
                              <w:rPr>
                                <w:rFonts w:ascii="Bahnschrift" w:hAnsi="Bahnschrift" w:cstheme="minorBidi"/>
                                <w:color w:val="FFFFFF" w:themeColor="background1"/>
                                <w:kern w:val="24"/>
                                <w:sz w:val="88"/>
                                <w:szCs w:val="88"/>
                                <w:lang w:val="sr-Latn-RS"/>
                              </w:rPr>
                              <w:t xml:space="preserve"> VENN DIAGRAM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28" o:spid="_x0000_s1036" type="#_x0000_t202" style="position:absolute;margin-left:151.8pt;margin-top:29.45pt;width:641.6pt;height:60pt;flip:x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" filled="f" stroked="f">
                <v:textbox style="mso-fit-shape-to-text:t">
                  <w:txbxContent>
                    <w:p w:rsidR="00AF1EBE" w:rsidRDefault="00E51679" w:rsidP="00AF1EBE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88"/>
                          <w:szCs w:val="88"/>
                          <w:lang w:val="sr-Latn-RS"/>
                        </w:rPr>
                        <w:t>3 CIRCLE</w:t>
                      </w:r>
                      <w:r w:rsidR="00AF1EBE">
                        <w:rPr>
                          <w:rFonts w:ascii="Bahnschrift" w:hAnsi="Bahnschrift" w:cstheme="minorBidi"/>
                          <w:color w:val="FFFFFF" w:themeColor="background1"/>
                          <w:kern w:val="24"/>
                          <w:sz w:val="88"/>
                          <w:szCs w:val="88"/>
                          <w:lang w:val="sr-Latn-RS"/>
                        </w:rPr>
                        <w:t xml:space="preserve"> VENN DIAGRA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65A0FE68" wp14:editId="6C4CC5E1">
            <wp:simplePos x="0" y="0"/>
            <wp:positionH relativeFrom="page">
              <wp:posOffset>9191082</wp:posOffset>
            </wp:positionH>
            <wp:positionV relativeFrom="page">
              <wp:posOffset>1203535</wp:posOffset>
            </wp:positionV>
            <wp:extent cx="1323340" cy="274320"/>
            <wp:effectExtent l="0" t="0" r="0" b="0"/>
            <wp:wrapNone/>
            <wp:docPr id="8" name="Picture 8">
              <a:hlinkClick xmlns:a="http://schemas.openxmlformats.org/drawingml/2006/main" r:id="rId6"/>
              <a:extLst xmlns:a="http://schemas.openxmlformats.org/drawingml/2006/main">
                <a:ext uri="{FF2B5EF4-FFF2-40B4-BE49-F238E27FC236}">
                  <a16:creationId xmlns:a16="http://schemas.microsoft.com/office/drawing/2014/main" id="{875B4D1B-1ECF-488F-9573-9C2497DFAE0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6"/>
                      <a:extLst>
                        <a:ext uri="{FF2B5EF4-FFF2-40B4-BE49-F238E27FC236}">
                          <a16:creationId xmlns:a16="http://schemas.microsoft.com/office/drawing/2014/main" id="{875B4D1B-1ECF-488F-9573-9C2497DFAE05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502A5E" wp14:editId="16764C11">
                <wp:simplePos x="0" y="0"/>
                <wp:positionH relativeFrom="page">
                  <wp:posOffset>9089294</wp:posOffset>
                </wp:positionH>
                <wp:positionV relativeFrom="page">
                  <wp:posOffset>7175183</wp:posOffset>
                </wp:positionV>
                <wp:extent cx="1526540" cy="320040"/>
                <wp:effectExtent l="0" t="0" r="0" b="0"/>
                <wp:wrapNone/>
                <wp:docPr id="9" name="Text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6540" cy="3200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B5CA6C" w14:textId="77777777" w:rsidR="00AF1EBE" w:rsidRDefault="00180447" w:rsidP="00AF1EBE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both"/>
                            </w:pPr>
                            <w:hyperlink r:id="rId8" w:history="1">
                              <w:r w:rsidR="00AF1EBE" w:rsidRPr="00AF1EBE">
                                <w:rPr>
                                  <w:rStyle w:val="Hyperlink"/>
                                  <w:rFonts w:ascii="Lucida Sans Unicode" w:eastAsia="Calibri" w:hAnsi="Lucida Sans Unicode"/>
                                  <w:b/>
                                  <w:bCs/>
                                  <w:color w:val="FFFFFF" w:themeColor="background1"/>
                                  <w:kern w:val="24"/>
                                  <w:sz w:val="20"/>
                                  <w:szCs w:val="20"/>
                                  <w14:shadow w14:blurRad="38100" w14:dist="38100" w14:dir="2700000" w14:sx="100000" w14:sy="100000" w14:kx="0" w14:ky="0" w14:algn="tl">
                                    <w14:srgbClr w14:val="000000">
                                      <w14:alpha w14:val="57000"/>
                                    </w14:srgbClr>
                                  </w14:shadow>
                                </w:rPr>
                                <w:t>© TemplateLab.com</w:t>
                              </w:r>
                            </w:hyperlink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84" o:spid="_x0000_s1037" type="#_x0000_t202" style="position:absolute;margin-left:715.7pt;margin-top:565pt;width:120.2pt;height:25.2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" filled="f" stroked="f">
                <v:textbox style="mso-fit-shape-to-text:t">
                  <w:txbxContent>
                    <w:p w:rsidR="00AF1EBE" w:rsidRDefault="00AF1EBE" w:rsidP="00AF1EBE">
                      <w:pPr>
                        <w:pStyle w:val="NormalWeb"/>
                        <w:spacing w:before="0" w:beforeAutospacing="0" w:after="0" w:afterAutospacing="0" w:line="256" w:lineRule="auto"/>
                        <w:jc w:val="both"/>
                      </w:pPr>
                      <w:hyperlink r:id="rId9" w:history="1">
                        <w:r w:rsidRPr="00AF1EBE">
                          <w:rPr>
                            <w:rStyle w:val="Hyperlink"/>
                            <w:rFonts w:ascii="Lucida Sans Unicode" w:eastAsia="Calibri" w:hAnsi="Lucida Sans Unicode"/>
                            <w:b/>
                            <w:bCs/>
                            <w:color w:val="FFFFFF" w:themeColor="background1"/>
                            <w:kern w:val="24"/>
                            <w:sz w:val="20"/>
                            <w:szCs w:val="20"/>
                            <w14:shadow w14:blurRad="38100" w14:dist="38100" w14:dir="2700000" w14:sx="100000" w14:sy="100000" w14:kx="0" w14:ky="0" w14:algn="tl">
                              <w14:srgbClr w14:val="000000">
                                <w14:alpha w14:val="57000"/>
                              </w14:srgbClr>
                            </w14:shadow>
                          </w:rPr>
                          <w:t>© TemplateLab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617500" w:rsidSect="00AF1EBE">
      <w:pgSz w:w="16838" w:h="11906" w:orient="landscape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Dc3MLW0BLItLZR0lIJTi4sz8/NACgxrAdz4l3ssAAAA"/>
  </w:docVars>
  <w:rsids>
    <w:rsidRoot w:val="00AF1EBE"/>
    <w:rsid w:val="00180447"/>
    <w:rsid w:val="00617500"/>
    <w:rsid w:val="00AA6659"/>
    <w:rsid w:val="00AF1EBE"/>
    <w:rsid w:val="00E51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F0E9A"/>
  <w15:chartTrackingRefBased/>
  <w15:docId w15:val="{AF2797EE-784E-4D04-A666-5C36EF43A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1EB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AF1EB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mplatelab.com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mplatelab.com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tislav Milojevic</dc:creator>
  <cp:keywords/>
  <dc:description/>
  <cp:lastModifiedBy>Matthew Lynch</cp:lastModifiedBy>
  <cp:revision>2</cp:revision>
  <dcterms:created xsi:type="dcterms:W3CDTF">2022-05-30T18:08:00Z</dcterms:created>
  <dcterms:modified xsi:type="dcterms:W3CDTF">2022-05-30T18:08:00Z</dcterms:modified>
</cp:coreProperties>
</file>